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189B" w:rsidRDefault="00C866CF" w:rsidP="00F7189B">
      <w:pPr>
        <w:spacing w:after="0" w:line="240" w:lineRule="auto"/>
        <w:rPr>
          <w:b/>
          <w:sz w:val="24"/>
        </w:rPr>
      </w:pPr>
      <w:r w:rsidRPr="00436C77">
        <w:rPr>
          <w:b/>
          <w:sz w:val="24"/>
        </w:rPr>
        <w:t>I</w:t>
      </w:r>
      <w:r w:rsidR="007A1A6C">
        <w:rPr>
          <w:b/>
          <w:sz w:val="24"/>
        </w:rPr>
        <w:t>n-class Activity</w:t>
      </w:r>
      <w:r w:rsidR="00C4566B" w:rsidRPr="00436C77">
        <w:rPr>
          <w:b/>
          <w:sz w:val="24"/>
        </w:rPr>
        <w:t xml:space="preserve"> #</w:t>
      </w:r>
      <w:r w:rsidR="006627E4">
        <w:rPr>
          <w:b/>
          <w:sz w:val="24"/>
        </w:rPr>
        <w:t>2.2</w:t>
      </w:r>
      <w:r w:rsidRPr="00436C77">
        <w:rPr>
          <w:b/>
          <w:sz w:val="24"/>
        </w:rPr>
        <w:t xml:space="preserve">: </w:t>
      </w:r>
      <w:r w:rsidR="00436C77" w:rsidRPr="00DF5E01">
        <w:rPr>
          <w:b/>
          <w:sz w:val="24"/>
        </w:rPr>
        <w:t>Working with SQL, Part 1</w:t>
      </w:r>
    </w:p>
    <w:p w:rsidR="001B35E7" w:rsidRDefault="001F6728">
      <w:pPr>
        <w:rPr>
          <w:b/>
          <w:sz w:val="24"/>
        </w:rPr>
      </w:pPr>
      <w:r w:rsidRPr="00436C77">
        <w:rPr>
          <w:b/>
          <w:sz w:val="24"/>
        </w:rPr>
        <w:t>Getting Information out of a Database</w:t>
      </w:r>
    </w:p>
    <w:tbl>
      <w:tblPr>
        <w:tblStyle w:val="TableGrid"/>
        <w:tblW w:w="0" w:type="auto"/>
        <w:tblLook w:val="04A0" w:firstRow="1" w:lastRow="0" w:firstColumn="1" w:lastColumn="0" w:noHBand="0" w:noVBand="1"/>
      </w:tblPr>
      <w:tblGrid>
        <w:gridCol w:w="9576"/>
      </w:tblGrid>
      <w:tr w:rsidR="00555ED0" w:rsidTr="007E49C7">
        <w:tc>
          <w:tcPr>
            <w:tcW w:w="9576" w:type="dxa"/>
          </w:tcPr>
          <w:p w:rsidR="00555ED0" w:rsidRDefault="00555ED0" w:rsidP="007E49C7">
            <w:pPr>
              <w:spacing w:after="200"/>
              <w:jc w:val="center"/>
              <w:rPr>
                <w:b/>
              </w:rPr>
            </w:pPr>
            <w:bookmarkStart w:id="0" w:name="_Hlk493892449"/>
            <w:r>
              <w:rPr>
                <w:b/>
              </w:rPr>
              <w:t>Submission Instructions</w:t>
            </w:r>
          </w:p>
          <w:p w:rsidR="00555ED0" w:rsidRPr="00496232" w:rsidRDefault="00555ED0" w:rsidP="00593548">
            <w:pPr>
              <w:spacing w:after="120"/>
              <w:rPr>
                <w:b/>
                <w:sz w:val="20"/>
              </w:rPr>
            </w:pPr>
            <w:r w:rsidRPr="00555ED0">
              <w:t xml:space="preserve">Submit your solutions for </w:t>
            </w:r>
            <w:r w:rsidRPr="00555ED0">
              <w:rPr>
                <w:u w:val="single"/>
              </w:rPr>
              <w:t>Part 2</w:t>
            </w:r>
            <w:r w:rsidRPr="00555ED0">
              <w:t xml:space="preserve"> of this exercise as a word or pdf file </w:t>
            </w:r>
            <w:r w:rsidR="006627E4">
              <w:t>through</w:t>
            </w:r>
            <w:r w:rsidR="006627E4" w:rsidRPr="002B675C">
              <w:t xml:space="preserve"> </w:t>
            </w:r>
            <w:r w:rsidR="006627E4">
              <w:rPr>
                <w:b/>
              </w:rPr>
              <w:t>Canvas</w:t>
            </w:r>
            <w:r w:rsidR="006627E4" w:rsidRPr="00344BDC">
              <w:rPr>
                <w:b/>
              </w:rPr>
              <w:t>&gt;</w:t>
            </w:r>
            <w:r w:rsidR="006627E4">
              <w:rPr>
                <w:b/>
              </w:rPr>
              <w:t xml:space="preserve">Assignments&gt;In-Class Activities. </w:t>
            </w:r>
            <w:r w:rsidR="006627E4" w:rsidRPr="00A765A4">
              <w:rPr>
                <w:sz w:val="24"/>
              </w:rPr>
              <w:t xml:space="preserve">Please submit your solution </w:t>
            </w:r>
            <w:r w:rsidR="006627E4" w:rsidRPr="00A765A4">
              <w:rPr>
                <w:b/>
                <w:sz w:val="24"/>
              </w:rPr>
              <w:t xml:space="preserve">within </w:t>
            </w:r>
            <w:r w:rsidR="00C2077A">
              <w:rPr>
                <w:b/>
                <w:sz w:val="24"/>
              </w:rPr>
              <w:t>two</w:t>
            </w:r>
            <w:bookmarkStart w:id="1" w:name="_GoBack"/>
            <w:bookmarkEnd w:id="1"/>
            <w:r w:rsidR="006627E4" w:rsidRPr="00A765A4">
              <w:rPr>
                <w:b/>
                <w:sz w:val="24"/>
              </w:rPr>
              <w:t xml:space="preserve"> hours after class</w:t>
            </w:r>
            <w:r w:rsidR="006627E4" w:rsidRPr="00A765A4">
              <w:rPr>
                <w:sz w:val="24"/>
              </w:rPr>
              <w:t xml:space="preserve">. </w:t>
            </w:r>
            <w:r w:rsidR="006627E4" w:rsidRPr="00A765A4">
              <w:rPr>
                <w:rFonts w:cstheme="minorHAnsi"/>
                <w:bCs/>
                <w:sz w:val="24"/>
              </w:rPr>
              <w:t xml:space="preserve"> </w:t>
            </w:r>
          </w:p>
        </w:tc>
      </w:tr>
      <w:bookmarkEnd w:id="0"/>
    </w:tbl>
    <w:p w:rsidR="00555ED0" w:rsidRPr="00436C77" w:rsidRDefault="00555ED0">
      <w:pPr>
        <w:rPr>
          <w:b/>
          <w:sz w:val="24"/>
        </w:rPr>
      </w:pPr>
    </w:p>
    <w:p w:rsidR="00555ED0" w:rsidRPr="00555ED0" w:rsidRDefault="00555ED0">
      <w:pPr>
        <w:rPr>
          <w:b/>
          <w:sz w:val="28"/>
        </w:rPr>
      </w:pPr>
      <w:r>
        <w:rPr>
          <w:b/>
          <w:sz w:val="28"/>
        </w:rPr>
        <w:t>The moviedb schema</w:t>
      </w:r>
    </w:p>
    <w:p w:rsidR="00C866CF" w:rsidRDefault="00C866CF">
      <w:r>
        <w:t xml:space="preserve">To do this exercise, you will be working with a movie rental database. </w:t>
      </w:r>
      <w:r w:rsidR="00EC6865">
        <w:t>The</w:t>
      </w:r>
      <w:r>
        <w:t xml:space="preserve"> schema </w:t>
      </w:r>
      <w:r w:rsidR="00EC6865">
        <w:t xml:space="preserve">is </w:t>
      </w:r>
      <w:r w:rsidR="00286436">
        <w:t>simply</w:t>
      </w:r>
      <w:r w:rsidR="00EC6865" w:rsidRPr="00EC6865">
        <w:t xml:space="preserve"> </w:t>
      </w:r>
      <w:r w:rsidR="00EC6865">
        <w:t>called</w:t>
      </w:r>
      <w:r w:rsidR="00286436">
        <w:t xml:space="preserve"> </w:t>
      </w:r>
      <w:r>
        <w:t>“</w:t>
      </w:r>
      <w:r w:rsidR="00411F6B" w:rsidRPr="002817FF">
        <w:rPr>
          <w:b/>
        </w:rPr>
        <w:t>moviedb</w:t>
      </w:r>
      <w:r>
        <w:t xml:space="preserve">” </w:t>
      </w:r>
      <w:r w:rsidR="00790584">
        <w:t xml:space="preserve">(not m0moviedb, m1moviedb, etc.). </w:t>
      </w:r>
      <w:r>
        <w:t>Spend some time looking at th</w:t>
      </w:r>
      <w:r w:rsidR="00555ED0">
        <w:t>e schema carefully.</w:t>
      </w:r>
    </w:p>
    <w:p w:rsidR="00555ED0" w:rsidRDefault="00555ED0" w:rsidP="00555ED0">
      <w:r>
        <w:t xml:space="preserve">For example, </w:t>
      </w:r>
    </w:p>
    <w:p w:rsidR="00555ED0" w:rsidRDefault="00555ED0" w:rsidP="00555ED0">
      <w:pPr>
        <w:pStyle w:val="ListParagraph"/>
        <w:numPr>
          <w:ilvl w:val="0"/>
          <w:numId w:val="6"/>
        </w:numPr>
      </w:pPr>
      <w:r>
        <w:t xml:space="preserve">In the </w:t>
      </w:r>
      <w:r w:rsidRPr="00555ED0">
        <w:rPr>
          <w:b/>
        </w:rPr>
        <w:t>film</w:t>
      </w:r>
      <w:r>
        <w:t xml:space="preserve"> table, you can see that a film has a title, description, rating, and length (among other things). </w:t>
      </w:r>
    </w:p>
    <w:p w:rsidR="00555ED0" w:rsidRDefault="00555ED0" w:rsidP="00555ED0">
      <w:pPr>
        <w:pStyle w:val="ListParagraph"/>
        <w:numPr>
          <w:ilvl w:val="0"/>
          <w:numId w:val="6"/>
        </w:numPr>
      </w:pPr>
      <w:r>
        <w:t xml:space="preserve">In the </w:t>
      </w:r>
      <w:r w:rsidRPr="00555ED0">
        <w:rPr>
          <w:b/>
        </w:rPr>
        <w:t xml:space="preserve">actor </w:t>
      </w:r>
      <w:r>
        <w:t>table, you can also see that an actor has a first name and a last name.</w:t>
      </w:r>
    </w:p>
    <w:p w:rsidR="00555ED0" w:rsidRDefault="00555ED0" w:rsidP="00555ED0">
      <w:pPr>
        <w:pStyle w:val="ListParagraph"/>
        <w:numPr>
          <w:ilvl w:val="0"/>
          <w:numId w:val="6"/>
        </w:numPr>
      </w:pPr>
      <w:r>
        <w:t xml:space="preserve">The </w:t>
      </w:r>
      <w:r w:rsidRPr="00555ED0">
        <w:rPr>
          <w:b/>
        </w:rPr>
        <w:t>film_actor</w:t>
      </w:r>
      <w:r>
        <w:t xml:space="preserve"> table implements the many-to-many relationship between actor and film (i.e., a film can have more than one actor, and an actor can be in more than one film). </w:t>
      </w:r>
    </w:p>
    <w:p w:rsidR="00555ED0" w:rsidRDefault="00555ED0" w:rsidP="00555ED0">
      <w:pPr>
        <w:pStyle w:val="ListParagraph"/>
        <w:numPr>
          <w:ilvl w:val="0"/>
          <w:numId w:val="6"/>
        </w:numPr>
      </w:pPr>
      <w:r>
        <w:t>There are other tables as well, and the table names/field names are quite self-explanatory.</w:t>
      </w:r>
    </w:p>
    <w:p w:rsidR="00C866CF" w:rsidRDefault="00317BAE" w:rsidP="00C866CF">
      <w:pPr>
        <w:jc w:val="center"/>
      </w:pPr>
      <w:r>
        <w:rPr>
          <w:noProof/>
          <w:lang w:eastAsia="zh-CN"/>
        </w:rPr>
        <w:drawing>
          <wp:inline distT="0" distB="0" distL="0" distR="0" wp14:anchorId="6F1D8D21" wp14:editId="5BBC1130">
            <wp:extent cx="5165030" cy="401220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65030" cy="4012203"/>
                    </a:xfrm>
                    <a:prstGeom prst="rect">
                      <a:avLst/>
                    </a:prstGeom>
                    <a:noFill/>
                  </pic:spPr>
                </pic:pic>
              </a:graphicData>
            </a:graphic>
          </wp:inline>
        </w:drawing>
      </w:r>
    </w:p>
    <w:p w:rsidR="007F2D92" w:rsidRPr="00EA4C8B" w:rsidRDefault="007F2D92" w:rsidP="001B5E4A">
      <w:pPr>
        <w:rPr>
          <w:b/>
          <w:sz w:val="28"/>
        </w:rPr>
      </w:pPr>
      <w:r w:rsidRPr="00EA4C8B">
        <w:rPr>
          <w:b/>
          <w:sz w:val="28"/>
        </w:rPr>
        <w:lastRenderedPageBreak/>
        <w:t>Setting up a connection in SQL Workbench</w:t>
      </w:r>
    </w:p>
    <w:p w:rsidR="004927B3" w:rsidRDefault="004927B3" w:rsidP="004927B3">
      <w:pPr>
        <w:pStyle w:val="ListParagraph"/>
        <w:numPr>
          <w:ilvl w:val="0"/>
          <w:numId w:val="4"/>
        </w:numPr>
      </w:pPr>
      <w:r>
        <w:t>Start SQL Workbench.</w:t>
      </w:r>
    </w:p>
    <w:p w:rsidR="004927B3" w:rsidRDefault="004927B3" w:rsidP="004927B3">
      <w:pPr>
        <w:pStyle w:val="ListParagraph"/>
        <w:ind w:left="360"/>
      </w:pPr>
    </w:p>
    <w:p w:rsidR="004927B3" w:rsidRDefault="004927B3" w:rsidP="004927B3">
      <w:pPr>
        <w:pStyle w:val="ListParagraph"/>
        <w:numPr>
          <w:ilvl w:val="0"/>
          <w:numId w:val="4"/>
        </w:numPr>
      </w:pPr>
      <w:r w:rsidRPr="007F2D92">
        <w:rPr>
          <w:b/>
        </w:rPr>
        <w:t>If you have followed the Quick Guide to MySQL Workbench to create a new connection, skip to step 4.</w:t>
      </w:r>
      <w:r>
        <w:t xml:space="preserve"> Otherwise, follow the instruction below to create a new connection. </w:t>
      </w:r>
    </w:p>
    <w:p w:rsidR="004927B3" w:rsidRDefault="004927B3" w:rsidP="004927B3">
      <w:pPr>
        <w:pStyle w:val="ListParagraph"/>
      </w:pPr>
    </w:p>
    <w:p w:rsidR="004927B3" w:rsidRDefault="004927B3" w:rsidP="004927B3">
      <w:pPr>
        <w:pStyle w:val="ListParagraph"/>
        <w:numPr>
          <w:ilvl w:val="0"/>
          <w:numId w:val="5"/>
        </w:numPr>
      </w:pPr>
      <w:r>
        <w:t>Click on the “plus sign” next to MySQL Connections to create a new connection.</w:t>
      </w:r>
      <w:r>
        <w:br/>
      </w:r>
      <w:r>
        <w:rPr>
          <w:noProof/>
          <w:lang w:eastAsia="zh-CN"/>
        </w:rPr>
        <w:drawing>
          <wp:inline distT="0" distB="0" distL="0" distR="0" wp14:anchorId="72F9BC66" wp14:editId="71BD976D">
            <wp:extent cx="2417831" cy="947622"/>
            <wp:effectExtent l="0" t="0" r="190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18021" cy="947696"/>
                    </a:xfrm>
                    <a:prstGeom prst="rect">
                      <a:avLst/>
                    </a:prstGeom>
                  </pic:spPr>
                </pic:pic>
              </a:graphicData>
            </a:graphic>
          </wp:inline>
        </w:drawing>
      </w:r>
      <w:r>
        <w:br/>
      </w:r>
    </w:p>
    <w:p w:rsidR="004927B3" w:rsidRDefault="004927B3" w:rsidP="004927B3">
      <w:pPr>
        <w:pStyle w:val="ListParagraph"/>
        <w:numPr>
          <w:ilvl w:val="0"/>
          <w:numId w:val="5"/>
        </w:numPr>
      </w:pPr>
      <w:r>
        <w:t>At the “Setup New Connection” dialog, fill in the information as follows:</w:t>
      </w:r>
      <w:r>
        <w:br/>
      </w:r>
      <w:r>
        <w:br/>
        <w:t xml:space="preserve">Connection Name: </w:t>
      </w:r>
      <w:r>
        <w:tab/>
        <w:t>mis2502</w:t>
      </w:r>
      <w:r>
        <w:br/>
        <w:t>Hostname:</w:t>
      </w:r>
      <w:r>
        <w:tab/>
      </w:r>
      <w:r>
        <w:tab/>
        <w:t>dataanalytics.temple.edu</w:t>
      </w:r>
      <w:r>
        <w:br/>
        <w:t>Username:</w:t>
      </w:r>
      <w:r>
        <w:tab/>
      </w:r>
      <w:r>
        <w:tab/>
        <w:t xml:space="preserve">Your username is available on </w:t>
      </w:r>
      <w:r w:rsidR="00496232">
        <w:t>Canvas</w:t>
      </w:r>
      <w:r>
        <w:t xml:space="preserve"> under Grades)</w:t>
      </w:r>
      <w:r>
        <w:br/>
      </w:r>
      <w:r>
        <w:br/>
        <w:t>(If it says that “mis2502” is already taken, make the connection name something else. Any name is ok or this.)</w:t>
      </w:r>
      <w:r>
        <w:br/>
      </w:r>
    </w:p>
    <w:p w:rsidR="004927B3" w:rsidRDefault="004927B3" w:rsidP="004927B3">
      <w:pPr>
        <w:pStyle w:val="ListParagraph"/>
        <w:numPr>
          <w:ilvl w:val="0"/>
          <w:numId w:val="5"/>
        </w:numPr>
      </w:pPr>
      <w:r>
        <w:t>Click “OK” and you’ll see the connection under “MySQL Connections”:</w:t>
      </w:r>
      <w:r>
        <w:br/>
      </w:r>
      <w:r>
        <w:br/>
      </w:r>
      <w:r>
        <w:rPr>
          <w:noProof/>
          <w:lang w:eastAsia="zh-CN"/>
        </w:rPr>
        <w:drawing>
          <wp:inline distT="0" distB="0" distL="0" distR="0" wp14:anchorId="116732E7" wp14:editId="3F187699">
            <wp:extent cx="2138363" cy="1308083"/>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38363" cy="1308083"/>
                    </a:xfrm>
                    <a:prstGeom prst="rect">
                      <a:avLst/>
                    </a:prstGeom>
                  </pic:spPr>
                </pic:pic>
              </a:graphicData>
            </a:graphic>
          </wp:inline>
        </w:drawing>
      </w:r>
    </w:p>
    <w:p w:rsidR="00CE5AF6" w:rsidRDefault="00CE5AF6" w:rsidP="00CE5AF6">
      <w:pPr>
        <w:pStyle w:val="ListParagraph"/>
      </w:pPr>
    </w:p>
    <w:p w:rsidR="007F2D92" w:rsidRPr="00EA4C8B" w:rsidRDefault="00D26F6C" w:rsidP="00EA4C8B">
      <w:pPr>
        <w:pStyle w:val="ListParagraph"/>
        <w:numPr>
          <w:ilvl w:val="0"/>
          <w:numId w:val="4"/>
        </w:numPr>
        <w:rPr>
          <w:b/>
          <w:sz w:val="24"/>
        </w:rPr>
      </w:pPr>
      <w:r>
        <w:t>In MySQL Workbench, open the connection to the class1 server using your username and password. Click on the “</w:t>
      </w:r>
      <w:r w:rsidR="00F051EB" w:rsidRPr="00EA4C8B">
        <w:rPr>
          <w:b/>
        </w:rPr>
        <w:t>moviedb</w:t>
      </w:r>
      <w:r>
        <w:t xml:space="preserve">” schema </w:t>
      </w:r>
      <w:r w:rsidR="00AC6536">
        <w:t xml:space="preserve">and then the tables tab </w:t>
      </w:r>
      <w:r>
        <w:t xml:space="preserve">to see the list of tables. </w:t>
      </w:r>
    </w:p>
    <w:p w:rsidR="00EA4C8B" w:rsidRDefault="00EA4C8B" w:rsidP="001B5E4A">
      <w:pPr>
        <w:rPr>
          <w:b/>
          <w:sz w:val="24"/>
        </w:rPr>
      </w:pPr>
    </w:p>
    <w:p w:rsidR="00CE5AF6" w:rsidRDefault="00CE5AF6">
      <w:pPr>
        <w:rPr>
          <w:b/>
          <w:sz w:val="28"/>
        </w:rPr>
      </w:pPr>
      <w:r>
        <w:rPr>
          <w:b/>
          <w:sz w:val="28"/>
        </w:rPr>
        <w:br w:type="page"/>
      </w:r>
    </w:p>
    <w:p w:rsidR="004E60B4" w:rsidRPr="00EA4C8B" w:rsidRDefault="004E60B4" w:rsidP="001B5E4A">
      <w:pPr>
        <w:rPr>
          <w:b/>
          <w:sz w:val="28"/>
        </w:rPr>
      </w:pPr>
      <w:r w:rsidRPr="00EA4C8B">
        <w:rPr>
          <w:b/>
          <w:sz w:val="28"/>
        </w:rPr>
        <w:lastRenderedPageBreak/>
        <w:t>Part 1: Try out some simple queries</w:t>
      </w:r>
    </w:p>
    <w:p w:rsidR="00624806" w:rsidRPr="00092D2D" w:rsidRDefault="00E70B6E" w:rsidP="00624806">
      <w:pPr>
        <w:pStyle w:val="ListParagraph"/>
        <w:numPr>
          <w:ilvl w:val="0"/>
          <w:numId w:val="8"/>
        </w:numPr>
        <w:ind w:left="360"/>
        <w:rPr>
          <w:b/>
          <w:sz w:val="24"/>
        </w:rPr>
      </w:pPr>
      <w:r>
        <w:rPr>
          <w:b/>
          <w:sz w:val="24"/>
        </w:rPr>
        <w:t>A s</w:t>
      </w:r>
      <w:r w:rsidR="00624806" w:rsidRPr="00092D2D">
        <w:rPr>
          <w:b/>
          <w:sz w:val="24"/>
        </w:rPr>
        <w:t xml:space="preserve">imple </w:t>
      </w:r>
      <w:r>
        <w:rPr>
          <w:b/>
          <w:sz w:val="24"/>
        </w:rPr>
        <w:t>statement</w:t>
      </w:r>
    </w:p>
    <w:p w:rsidR="00D26F6C" w:rsidRDefault="00D26F6C" w:rsidP="001B5E4A">
      <w:r>
        <w:t>In the Query 1 pane, type the following</w:t>
      </w:r>
      <w:r w:rsidR="000E1AE0">
        <w:t xml:space="preserve"> (make sure you do not have any typo)</w:t>
      </w:r>
      <w:r w:rsidR="00E70B6E">
        <w:t xml:space="preserve">. </w:t>
      </w:r>
      <w:r>
        <w:t xml:space="preserve">And then click the Execute SQL Script button (the </w:t>
      </w:r>
      <w:r w:rsidR="00C44E90">
        <w:t>lightning</w:t>
      </w:r>
      <w:r>
        <w:t xml:space="preserve"> bolt):</w:t>
      </w:r>
      <w:r w:rsidR="00F90C8E" w:rsidRPr="00F90C8E">
        <w:rPr>
          <w:noProof/>
          <w:lang w:eastAsia="zh-CN"/>
        </w:rPr>
        <w:t xml:space="preserve"> </w:t>
      </w:r>
    </w:p>
    <w:p w:rsidR="00AC6536" w:rsidRDefault="00E70B6E">
      <w:r>
        <w:rPr>
          <w:noProof/>
          <w:lang w:eastAsia="zh-CN"/>
        </w:rPr>
        <mc:AlternateContent>
          <mc:Choice Requires="wps">
            <w:drawing>
              <wp:anchor distT="0" distB="0" distL="114300" distR="114300" simplePos="0" relativeHeight="251658240" behindDoc="0" locked="0" layoutInCell="1" allowOverlap="1">
                <wp:simplePos x="0" y="0"/>
                <wp:positionH relativeFrom="column">
                  <wp:posOffset>436880</wp:posOffset>
                </wp:positionH>
                <wp:positionV relativeFrom="paragraph">
                  <wp:posOffset>88607</wp:posOffset>
                </wp:positionV>
                <wp:extent cx="356259" cy="439387"/>
                <wp:effectExtent l="19050" t="19050" r="43815" b="37465"/>
                <wp:wrapNone/>
                <wp:docPr id="11" name="Oval 11"/>
                <wp:cNvGraphicFramePr/>
                <a:graphic xmlns:a="http://schemas.openxmlformats.org/drawingml/2006/main">
                  <a:graphicData uri="http://schemas.microsoft.com/office/word/2010/wordprocessingShape">
                    <wps:wsp>
                      <wps:cNvSpPr/>
                      <wps:spPr>
                        <a:xfrm>
                          <a:off x="0" y="0"/>
                          <a:ext cx="356259" cy="439387"/>
                        </a:xfrm>
                        <a:prstGeom prst="ellipse">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C6DA9BD" id="Oval 11" o:spid="_x0000_s1026" style="position:absolute;margin-left:34.4pt;margin-top:7pt;width:28.05pt;height:34.6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" filled="f" strokecolor="black [3213]" strokeweight="4.5pt"/>
            </w:pict>
          </mc:Fallback>
        </mc:AlternateContent>
      </w:r>
      <w:r w:rsidR="004072B6">
        <w:rPr>
          <w:noProof/>
          <w:lang w:eastAsia="zh-CN"/>
        </w:rPr>
        <w:drawing>
          <wp:inline distT="0" distB="0" distL="0" distR="0" wp14:anchorId="5EB8D352" wp14:editId="706E3C5D">
            <wp:extent cx="4716780" cy="60960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716780" cy="609600"/>
                    </a:xfrm>
                    <a:prstGeom prst="rect">
                      <a:avLst/>
                    </a:prstGeom>
                  </pic:spPr>
                </pic:pic>
              </a:graphicData>
            </a:graphic>
          </wp:inline>
        </w:drawing>
      </w:r>
    </w:p>
    <w:p w:rsidR="00AC6536" w:rsidRDefault="00E70B6E">
      <w:r>
        <w:t>I</w:t>
      </w:r>
      <w:r w:rsidR="00155E47">
        <w:t>n the output tab</w:t>
      </w:r>
      <w:r>
        <w:t>,</w:t>
      </w:r>
      <w:r w:rsidR="00AC6536">
        <w:t xml:space="preserve"> </w:t>
      </w:r>
      <w:r w:rsidR="00155E47">
        <w:t>y</w:t>
      </w:r>
      <w:r w:rsidR="00AC6536">
        <w:t>ou’ll see this:</w:t>
      </w:r>
    </w:p>
    <w:p w:rsidR="00AC6536" w:rsidRDefault="00A817CE">
      <w:r>
        <w:rPr>
          <w:noProof/>
          <w:lang w:eastAsia="zh-CN"/>
        </w:rPr>
        <w:drawing>
          <wp:inline distT="0" distB="0" distL="0" distR="0" wp14:anchorId="77FD74CB" wp14:editId="4CED4A0E">
            <wp:extent cx="1828800" cy="1367068"/>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0361" b="10310"/>
                    <a:stretch/>
                  </pic:blipFill>
                  <pic:spPr bwMode="auto">
                    <a:xfrm>
                      <a:off x="0" y="0"/>
                      <a:ext cx="1828800" cy="1367068"/>
                    </a:xfrm>
                    <a:prstGeom prst="rect">
                      <a:avLst/>
                    </a:prstGeom>
                    <a:ln>
                      <a:noFill/>
                    </a:ln>
                    <a:extLst>
                      <a:ext uri="{53640926-AAD7-44D8-BBD7-CCE9431645EC}">
                        <a14:shadowObscured xmlns:a14="http://schemas.microsoft.com/office/drawing/2010/main"/>
                      </a:ext>
                    </a:extLst>
                  </pic:spPr>
                </pic:pic>
              </a:graphicData>
            </a:graphic>
          </wp:inline>
        </w:drawing>
      </w:r>
    </w:p>
    <w:p w:rsidR="00B94D54" w:rsidRDefault="00B94D54"/>
    <w:p w:rsidR="00B94D54" w:rsidRPr="00092D2D" w:rsidRDefault="00092D2D" w:rsidP="00624806">
      <w:pPr>
        <w:pStyle w:val="ListParagraph"/>
        <w:numPr>
          <w:ilvl w:val="0"/>
          <w:numId w:val="8"/>
        </w:numPr>
        <w:ind w:left="360"/>
        <w:rPr>
          <w:sz w:val="24"/>
        </w:rPr>
      </w:pPr>
      <w:r>
        <w:rPr>
          <w:b/>
          <w:sz w:val="24"/>
        </w:rPr>
        <w:t>A</w:t>
      </w:r>
      <w:r w:rsidR="00624806" w:rsidRPr="00092D2D">
        <w:rPr>
          <w:b/>
          <w:sz w:val="24"/>
        </w:rPr>
        <w:t xml:space="preserve"> “join” statement</w:t>
      </w:r>
    </w:p>
    <w:p w:rsidR="00AC6536" w:rsidRDefault="00AC6536">
      <w:r>
        <w:t xml:space="preserve">Now try </w:t>
      </w:r>
      <w:r w:rsidR="004E60B4">
        <w:t xml:space="preserve">a </w:t>
      </w:r>
      <w:r w:rsidR="004E60B4" w:rsidRPr="00B94D54">
        <w:rPr>
          <w:b/>
        </w:rPr>
        <w:t>join</w:t>
      </w:r>
      <w:r w:rsidR="006D4FA5">
        <w:t>. Enter and run the following query</w:t>
      </w:r>
      <w:r>
        <w:t>:</w:t>
      </w:r>
    </w:p>
    <w:p w:rsidR="009A3516" w:rsidRDefault="004E60B4" w:rsidP="009A3516">
      <w:pPr>
        <w:spacing w:after="0"/>
        <w:rPr>
          <w:rFonts w:ascii="Consolas" w:hAnsi="Consolas" w:cs="Consolas"/>
          <w:sz w:val="20"/>
        </w:rPr>
      </w:pPr>
      <w:r w:rsidRPr="009A3516">
        <w:rPr>
          <w:rFonts w:ascii="Consolas" w:hAnsi="Consolas" w:cs="Consolas"/>
          <w:sz w:val="20"/>
        </w:rPr>
        <w:t>SELECT DISTINCT film.title</w:t>
      </w:r>
    </w:p>
    <w:p w:rsidR="004E60B4" w:rsidRPr="009A3516" w:rsidRDefault="004E60B4" w:rsidP="004E60B4">
      <w:pPr>
        <w:rPr>
          <w:rFonts w:ascii="Consolas" w:hAnsi="Consolas" w:cs="Consolas"/>
          <w:sz w:val="20"/>
        </w:rPr>
      </w:pPr>
      <w:r w:rsidRPr="009A3516">
        <w:rPr>
          <w:rFonts w:ascii="Consolas" w:hAnsi="Consolas" w:cs="Consolas"/>
          <w:sz w:val="20"/>
        </w:rPr>
        <w:t>FROM moviedb.actor, moviedb.film, moviedb.film_actor</w:t>
      </w:r>
      <w:r w:rsidRPr="009A3516">
        <w:rPr>
          <w:rFonts w:ascii="Consolas" w:hAnsi="Consolas" w:cs="Consolas"/>
          <w:sz w:val="20"/>
        </w:rPr>
        <w:br/>
      </w:r>
      <w:r w:rsidR="00A557A8" w:rsidRPr="009A3516">
        <w:rPr>
          <w:rFonts w:ascii="Consolas" w:hAnsi="Consolas" w:cs="Consolas"/>
          <w:sz w:val="20"/>
        </w:rPr>
        <w:t xml:space="preserve">WHERE actor.actor_id = film_actor.actor_id </w:t>
      </w:r>
      <w:r w:rsidR="00A557A8" w:rsidRPr="009A3516">
        <w:rPr>
          <w:rFonts w:ascii="Consolas" w:hAnsi="Consolas" w:cs="Consolas"/>
          <w:sz w:val="20"/>
        </w:rPr>
        <w:br/>
      </w:r>
      <w:r w:rsidRPr="009A3516">
        <w:rPr>
          <w:rFonts w:ascii="Consolas" w:hAnsi="Consolas" w:cs="Consolas"/>
          <w:sz w:val="20"/>
        </w:rPr>
        <w:t>AND film.film_id = film_actor.</w:t>
      </w:r>
      <w:r w:rsidR="00A817CE" w:rsidRPr="009A3516">
        <w:rPr>
          <w:rFonts w:ascii="Consolas" w:hAnsi="Consolas" w:cs="Consolas"/>
          <w:sz w:val="20"/>
        </w:rPr>
        <w:t>film_id</w:t>
      </w:r>
      <w:r w:rsidR="00A817CE" w:rsidRPr="009A3516">
        <w:rPr>
          <w:rFonts w:ascii="Consolas" w:hAnsi="Consolas" w:cs="Consolas"/>
          <w:sz w:val="20"/>
        </w:rPr>
        <w:br/>
        <w:t>AND actor.first_name = '</w:t>
      </w:r>
      <w:r w:rsidR="00A557A8" w:rsidRPr="009A3516">
        <w:rPr>
          <w:rFonts w:ascii="Consolas" w:hAnsi="Consolas" w:cs="Consolas"/>
          <w:sz w:val="20"/>
        </w:rPr>
        <w:t>Penelope</w:t>
      </w:r>
      <w:r w:rsidR="00A817CE" w:rsidRPr="009A3516">
        <w:rPr>
          <w:rFonts w:ascii="Consolas" w:hAnsi="Consolas" w:cs="Consolas"/>
          <w:sz w:val="20"/>
        </w:rPr>
        <w:t>'</w:t>
      </w:r>
      <w:r w:rsidRPr="009A3516">
        <w:rPr>
          <w:rFonts w:ascii="Consolas" w:hAnsi="Consolas" w:cs="Consolas"/>
          <w:sz w:val="20"/>
        </w:rPr>
        <w:t>;</w:t>
      </w:r>
    </w:p>
    <w:p w:rsidR="004E60B4" w:rsidRDefault="004E60B4">
      <w:r>
        <w:t>You’ll get the list of films starring actors with the first name of “Penelope”:</w:t>
      </w:r>
    </w:p>
    <w:p w:rsidR="004E60B4" w:rsidRDefault="00906921">
      <w:r>
        <w:rPr>
          <w:noProof/>
          <w:lang w:eastAsia="zh-CN"/>
        </w:rPr>
        <w:drawing>
          <wp:inline distT="0" distB="0" distL="0" distR="0" wp14:anchorId="4552C72D" wp14:editId="73244E72">
            <wp:extent cx="1645920" cy="145807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45920" cy="1458070"/>
                    </a:xfrm>
                    <a:prstGeom prst="rect">
                      <a:avLst/>
                    </a:prstGeom>
                  </pic:spPr>
                </pic:pic>
              </a:graphicData>
            </a:graphic>
          </wp:inline>
        </w:drawing>
      </w:r>
    </w:p>
    <w:p w:rsidR="004E60B4" w:rsidRDefault="004E60B4">
      <w:r>
        <w:t>Make sure you understand what’s going on 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328"/>
      </w:tblGrid>
      <w:tr w:rsidR="00083D47" w:rsidTr="00106B4C">
        <w:tc>
          <w:tcPr>
            <w:tcW w:w="4248" w:type="dxa"/>
          </w:tcPr>
          <w:p w:rsidR="00083D47" w:rsidRPr="009A3516" w:rsidRDefault="00083D47" w:rsidP="00083D47">
            <w:pPr>
              <w:rPr>
                <w:rFonts w:ascii="Consolas" w:hAnsi="Consolas" w:cs="Consolas"/>
                <w:sz w:val="20"/>
              </w:rPr>
            </w:pPr>
            <w:r w:rsidRPr="009A3516">
              <w:rPr>
                <w:rFonts w:ascii="Consolas" w:hAnsi="Consolas" w:cs="Consolas"/>
                <w:sz w:val="20"/>
              </w:rPr>
              <w:lastRenderedPageBreak/>
              <w:t>SELECT DISTINCT film.title</w:t>
            </w:r>
          </w:p>
          <w:p w:rsidR="00083D47" w:rsidRPr="009A3516" w:rsidRDefault="00083D47">
            <w:pPr>
              <w:rPr>
                <w:rFonts w:ascii="Consolas" w:hAnsi="Consolas" w:cs="Consolas"/>
                <w:sz w:val="20"/>
              </w:rPr>
            </w:pPr>
          </w:p>
        </w:tc>
        <w:tc>
          <w:tcPr>
            <w:tcW w:w="5328" w:type="dxa"/>
          </w:tcPr>
          <w:p w:rsidR="00083D47" w:rsidRDefault="00083D47" w:rsidP="00083D47">
            <w:r>
              <w:t>SELECTing unique film titles (no duplicates)</w:t>
            </w:r>
          </w:p>
          <w:p w:rsidR="00083D47" w:rsidRDefault="00083D47"/>
        </w:tc>
      </w:tr>
      <w:tr w:rsidR="00083D47" w:rsidTr="00106B4C">
        <w:tc>
          <w:tcPr>
            <w:tcW w:w="4248" w:type="dxa"/>
          </w:tcPr>
          <w:p w:rsidR="00083D47" w:rsidRPr="009A3516" w:rsidRDefault="00083D47" w:rsidP="00083D47">
            <w:pPr>
              <w:rPr>
                <w:rFonts w:ascii="Consolas" w:hAnsi="Consolas" w:cs="Consolas"/>
                <w:sz w:val="20"/>
              </w:rPr>
            </w:pPr>
            <w:r w:rsidRPr="009A3516">
              <w:rPr>
                <w:rFonts w:ascii="Consolas" w:hAnsi="Consolas" w:cs="Consolas"/>
                <w:sz w:val="20"/>
              </w:rPr>
              <w:t xml:space="preserve">FROM moviedb.actor, moviedb.film, moviedb.film_actor </w:t>
            </w:r>
          </w:p>
          <w:p w:rsidR="00083D47" w:rsidRPr="009A3516" w:rsidRDefault="00083D47">
            <w:pPr>
              <w:rPr>
                <w:rFonts w:ascii="Consolas" w:hAnsi="Consolas" w:cs="Consolas"/>
                <w:sz w:val="20"/>
              </w:rPr>
            </w:pPr>
          </w:p>
        </w:tc>
        <w:tc>
          <w:tcPr>
            <w:tcW w:w="5328" w:type="dxa"/>
          </w:tcPr>
          <w:p w:rsidR="00083D47" w:rsidRDefault="00083D47" w:rsidP="00083D47">
            <w:r>
              <w:t>In order to find out what films starred which actors, we need to associate actor and film. We do that by joining actor, film, and the tables in-between (in this case, that’s film_actor). If this isn’t clear to you, check the schema on page 1 of this document.</w:t>
            </w:r>
          </w:p>
          <w:p w:rsidR="00083D47" w:rsidRDefault="00083D47"/>
        </w:tc>
      </w:tr>
      <w:tr w:rsidR="00083D47" w:rsidTr="00106B4C">
        <w:tc>
          <w:tcPr>
            <w:tcW w:w="4248" w:type="dxa"/>
          </w:tcPr>
          <w:p w:rsidR="00083D47" w:rsidRPr="009A3516" w:rsidRDefault="00083D47" w:rsidP="00083D47">
            <w:pPr>
              <w:rPr>
                <w:rFonts w:ascii="Consolas" w:hAnsi="Consolas" w:cs="Consolas"/>
                <w:sz w:val="20"/>
              </w:rPr>
            </w:pPr>
            <w:r w:rsidRPr="009A3516">
              <w:rPr>
                <w:rFonts w:ascii="Consolas" w:hAnsi="Consolas" w:cs="Consolas"/>
                <w:sz w:val="20"/>
              </w:rPr>
              <w:t>WHERE actor.actor_id = film_actor.actor_id</w:t>
            </w:r>
            <w:r w:rsidRPr="009A3516">
              <w:rPr>
                <w:rFonts w:ascii="Consolas" w:hAnsi="Consolas" w:cs="Consolas"/>
                <w:sz w:val="20"/>
              </w:rPr>
              <w:br/>
              <w:t>AND film.film_id = film_actor.film_id</w:t>
            </w:r>
          </w:p>
          <w:p w:rsidR="00083D47" w:rsidRPr="009A3516" w:rsidRDefault="00083D47">
            <w:pPr>
              <w:rPr>
                <w:rFonts w:ascii="Consolas" w:hAnsi="Consolas" w:cs="Consolas"/>
                <w:sz w:val="20"/>
              </w:rPr>
            </w:pPr>
          </w:p>
        </w:tc>
        <w:tc>
          <w:tcPr>
            <w:tcW w:w="5328" w:type="dxa"/>
          </w:tcPr>
          <w:p w:rsidR="00083D47" w:rsidRDefault="00083D47" w:rsidP="00083D47">
            <w:r>
              <w:t xml:space="preserve">We look for primary/foreign key fields in the connected tables and set them equal to each other in the WHERE clause. In this database, primary and foreign key fields will have the same names – this makes them easier to find. </w:t>
            </w:r>
          </w:p>
          <w:p w:rsidR="00083D47" w:rsidRDefault="00083D47"/>
        </w:tc>
      </w:tr>
      <w:tr w:rsidR="00083D47" w:rsidTr="00106B4C">
        <w:tc>
          <w:tcPr>
            <w:tcW w:w="4248" w:type="dxa"/>
          </w:tcPr>
          <w:p w:rsidR="00106B4C" w:rsidRPr="009A3516" w:rsidRDefault="00106B4C" w:rsidP="00106B4C">
            <w:pPr>
              <w:rPr>
                <w:rFonts w:ascii="Consolas" w:hAnsi="Consolas" w:cs="Consolas"/>
                <w:sz w:val="20"/>
              </w:rPr>
            </w:pPr>
            <w:r w:rsidRPr="009A3516">
              <w:rPr>
                <w:rFonts w:ascii="Consolas" w:hAnsi="Consolas" w:cs="Consolas"/>
                <w:sz w:val="20"/>
              </w:rPr>
              <w:t>AND actor.first_name = 'Penelope';</w:t>
            </w:r>
          </w:p>
          <w:p w:rsidR="00083D47" w:rsidRPr="009A3516" w:rsidRDefault="00083D47">
            <w:pPr>
              <w:rPr>
                <w:rFonts w:ascii="Consolas" w:hAnsi="Consolas" w:cs="Consolas"/>
                <w:sz w:val="20"/>
              </w:rPr>
            </w:pPr>
          </w:p>
        </w:tc>
        <w:tc>
          <w:tcPr>
            <w:tcW w:w="5328" w:type="dxa"/>
          </w:tcPr>
          <w:p w:rsidR="00106B4C" w:rsidRDefault="00106B4C" w:rsidP="00106B4C">
            <w:r w:rsidRPr="00AC6394">
              <w:t>Once we join the tables, we will have all actors in all movies. We just ones the ones named “Penelope,” so we apply this last restriction.</w:t>
            </w:r>
          </w:p>
          <w:p w:rsidR="00083D47" w:rsidRDefault="00083D47"/>
        </w:tc>
      </w:tr>
    </w:tbl>
    <w:p w:rsidR="00624806" w:rsidRDefault="00092D2D" w:rsidP="00624806">
      <w:pPr>
        <w:pStyle w:val="ListParagraph"/>
        <w:numPr>
          <w:ilvl w:val="0"/>
          <w:numId w:val="8"/>
        </w:numPr>
        <w:ind w:left="360"/>
      </w:pPr>
      <w:r>
        <w:rPr>
          <w:b/>
        </w:rPr>
        <w:t>A</w:t>
      </w:r>
      <w:r w:rsidR="00624806">
        <w:rPr>
          <w:b/>
        </w:rPr>
        <w:t xml:space="preserve"> “subselect” statement</w:t>
      </w:r>
    </w:p>
    <w:p w:rsidR="004E60B4" w:rsidRDefault="00A74CB0">
      <w:r>
        <w:t xml:space="preserve">Finally, let’s do a query with a </w:t>
      </w:r>
      <w:r w:rsidRPr="00624806">
        <w:rPr>
          <w:b/>
        </w:rPr>
        <w:t>subselect</w:t>
      </w:r>
      <w:r>
        <w:t>:</w:t>
      </w:r>
    </w:p>
    <w:p w:rsidR="00083D47" w:rsidRPr="009A3516" w:rsidRDefault="00A74CB0" w:rsidP="00083D47">
      <w:pPr>
        <w:spacing w:after="0"/>
        <w:rPr>
          <w:rFonts w:ascii="Consolas" w:hAnsi="Consolas" w:cs="Consolas"/>
          <w:sz w:val="20"/>
        </w:rPr>
      </w:pPr>
      <w:r w:rsidRPr="009A3516">
        <w:rPr>
          <w:rFonts w:ascii="Consolas" w:hAnsi="Consolas" w:cs="Consolas"/>
          <w:sz w:val="20"/>
        </w:rPr>
        <w:t>SELECT title,</w:t>
      </w:r>
      <w:r w:rsidR="005B47A8" w:rsidRPr="009A3516">
        <w:rPr>
          <w:rFonts w:ascii="Consolas" w:hAnsi="Consolas" w:cs="Consolas"/>
          <w:sz w:val="20"/>
        </w:rPr>
        <w:t xml:space="preserve"> </w:t>
      </w:r>
      <w:r w:rsidRPr="009A3516">
        <w:rPr>
          <w:rFonts w:ascii="Consolas" w:hAnsi="Consolas" w:cs="Consolas"/>
          <w:sz w:val="20"/>
        </w:rPr>
        <w:t>replacement_cost</w:t>
      </w:r>
    </w:p>
    <w:p w:rsidR="00083D47" w:rsidRPr="009A3516" w:rsidRDefault="00A74CB0" w:rsidP="00624806">
      <w:pPr>
        <w:spacing w:after="0"/>
        <w:rPr>
          <w:rFonts w:ascii="Consolas" w:hAnsi="Consolas" w:cs="Consolas"/>
          <w:sz w:val="20"/>
        </w:rPr>
      </w:pPr>
      <w:r w:rsidRPr="009A3516">
        <w:rPr>
          <w:rFonts w:ascii="Consolas" w:hAnsi="Consolas" w:cs="Consolas"/>
          <w:sz w:val="20"/>
        </w:rPr>
        <w:t>FROM moviedb.film</w:t>
      </w:r>
      <w:r w:rsidRPr="009A3516">
        <w:rPr>
          <w:rFonts w:ascii="Consolas" w:hAnsi="Consolas" w:cs="Consolas"/>
          <w:sz w:val="20"/>
        </w:rPr>
        <w:br/>
        <w:t xml:space="preserve">WHERE replacement_cost </w:t>
      </w:r>
      <w:r w:rsidR="00083D47" w:rsidRPr="009A3516">
        <w:rPr>
          <w:rFonts w:ascii="Consolas" w:hAnsi="Consolas" w:cs="Consolas"/>
          <w:sz w:val="20"/>
        </w:rPr>
        <w:tab/>
      </w:r>
      <w:r w:rsidRPr="009A3516">
        <w:rPr>
          <w:rFonts w:ascii="Consolas" w:hAnsi="Consolas" w:cs="Consolas"/>
          <w:sz w:val="20"/>
        </w:rPr>
        <w:t xml:space="preserve">= </w:t>
      </w:r>
      <w:r w:rsidR="00624806" w:rsidRPr="009A3516">
        <w:rPr>
          <w:rFonts w:ascii="Consolas" w:hAnsi="Consolas" w:cs="Consolas"/>
          <w:sz w:val="20"/>
        </w:rPr>
        <w:t xml:space="preserve">    </w:t>
      </w:r>
      <w:r w:rsidRPr="009A3516">
        <w:rPr>
          <w:rFonts w:ascii="Consolas" w:hAnsi="Consolas" w:cs="Consolas"/>
          <w:sz w:val="20"/>
        </w:rPr>
        <w:t>(SELECT MAX(replacement_cost)</w:t>
      </w:r>
    </w:p>
    <w:p w:rsidR="00A74CB0" w:rsidRPr="009A3516" w:rsidRDefault="00624806" w:rsidP="00083D47">
      <w:pPr>
        <w:ind w:left="2160" w:firstLine="720"/>
        <w:rPr>
          <w:rFonts w:ascii="Consolas" w:hAnsi="Consolas" w:cs="Consolas"/>
          <w:sz w:val="20"/>
        </w:rPr>
      </w:pPr>
      <w:r w:rsidRPr="009A3516">
        <w:rPr>
          <w:rFonts w:ascii="Consolas" w:hAnsi="Consolas" w:cs="Consolas"/>
          <w:sz w:val="20"/>
        </w:rPr>
        <w:t xml:space="preserve">       </w:t>
      </w:r>
      <w:r w:rsidR="00A74CB0" w:rsidRPr="009A3516">
        <w:rPr>
          <w:rFonts w:ascii="Consolas" w:hAnsi="Consolas" w:cs="Consolas"/>
          <w:sz w:val="20"/>
        </w:rPr>
        <w:t>FROM moviedb.film);</w:t>
      </w:r>
    </w:p>
    <w:p w:rsidR="004E60B4" w:rsidRDefault="00A74CB0">
      <w:r>
        <w:t xml:space="preserve">This will </w:t>
      </w:r>
      <w:r w:rsidR="00A07269">
        <w:t xml:space="preserve">return </w:t>
      </w:r>
      <w:r>
        <w:t>movies with the highest replacement cost</w:t>
      </w:r>
      <w:r w:rsidR="00A07269">
        <w:t xml:space="preserve"> (there are </w:t>
      </w:r>
      <w:r w:rsidR="005B47A8">
        <w:t>53</w:t>
      </w:r>
      <w:r w:rsidR="00A07269">
        <w:t xml:space="preserve"> of them), here’s the first few:</w:t>
      </w:r>
    </w:p>
    <w:p w:rsidR="006D4FA5" w:rsidRDefault="00906921">
      <w:r>
        <w:rPr>
          <w:noProof/>
          <w:lang w:eastAsia="zh-CN"/>
        </w:rPr>
        <w:drawing>
          <wp:inline distT="0" distB="0" distL="0" distR="0" wp14:anchorId="10EA6265" wp14:editId="4AECB613">
            <wp:extent cx="2467299" cy="116058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2604" b="22286"/>
                    <a:stretch/>
                  </pic:blipFill>
                  <pic:spPr bwMode="auto">
                    <a:xfrm>
                      <a:off x="0" y="0"/>
                      <a:ext cx="2480695" cy="1166886"/>
                    </a:xfrm>
                    <a:prstGeom prst="rect">
                      <a:avLst/>
                    </a:prstGeom>
                    <a:ln>
                      <a:noFill/>
                    </a:ln>
                    <a:extLst>
                      <a:ext uri="{53640926-AAD7-44D8-BBD7-CCE9431645EC}">
                        <a14:shadowObscured xmlns:a14="http://schemas.microsoft.com/office/drawing/2010/main"/>
                      </a:ext>
                    </a:extLst>
                  </pic:spPr>
                </pic:pic>
              </a:graphicData>
            </a:graphic>
          </wp:inline>
        </w:drawing>
      </w:r>
    </w:p>
    <w:p w:rsidR="00A07269" w:rsidRDefault="00A07269">
      <w:r>
        <w:t>Here’s what’s going 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328"/>
      </w:tblGrid>
      <w:tr w:rsidR="00106B4C" w:rsidTr="005F4CC7">
        <w:tc>
          <w:tcPr>
            <w:tcW w:w="4248" w:type="dxa"/>
          </w:tcPr>
          <w:p w:rsidR="005B47A8" w:rsidRPr="009A3516" w:rsidRDefault="00106B4C" w:rsidP="005B47A8">
            <w:pPr>
              <w:rPr>
                <w:rFonts w:ascii="Consolas" w:hAnsi="Consolas" w:cs="Consolas"/>
                <w:sz w:val="20"/>
              </w:rPr>
            </w:pPr>
            <w:r w:rsidRPr="009A3516">
              <w:rPr>
                <w:rFonts w:ascii="Consolas" w:hAnsi="Consolas" w:cs="Consolas"/>
                <w:sz w:val="20"/>
              </w:rPr>
              <w:t>SELECT title,</w:t>
            </w:r>
            <w:r w:rsidR="005B47A8" w:rsidRPr="009A3516">
              <w:rPr>
                <w:rFonts w:ascii="Consolas" w:hAnsi="Consolas" w:cs="Consolas"/>
                <w:sz w:val="20"/>
              </w:rPr>
              <w:t xml:space="preserve"> </w:t>
            </w:r>
            <w:r w:rsidRPr="009A3516">
              <w:rPr>
                <w:rFonts w:ascii="Consolas" w:hAnsi="Consolas" w:cs="Consolas"/>
                <w:sz w:val="20"/>
              </w:rPr>
              <w:t>replacement_cost</w:t>
            </w:r>
          </w:p>
          <w:p w:rsidR="00106B4C" w:rsidRPr="009A3516" w:rsidRDefault="00106B4C" w:rsidP="005B47A8">
            <w:pPr>
              <w:rPr>
                <w:rFonts w:ascii="Consolas" w:hAnsi="Consolas" w:cs="Consolas"/>
                <w:sz w:val="20"/>
              </w:rPr>
            </w:pPr>
            <w:r w:rsidRPr="009A3516">
              <w:rPr>
                <w:rFonts w:ascii="Consolas" w:hAnsi="Consolas" w:cs="Consolas"/>
                <w:sz w:val="20"/>
              </w:rPr>
              <w:t xml:space="preserve">FROM moviedb.film </w:t>
            </w:r>
          </w:p>
        </w:tc>
        <w:tc>
          <w:tcPr>
            <w:tcW w:w="5328" w:type="dxa"/>
          </w:tcPr>
          <w:p w:rsidR="00106B4C" w:rsidRDefault="00106B4C" w:rsidP="00106B4C">
            <w:r w:rsidRPr="00A07269">
              <w:t>SELECTing the title and replacement cost of the movies from our film table</w:t>
            </w:r>
          </w:p>
          <w:p w:rsidR="00106B4C" w:rsidRDefault="00106B4C" w:rsidP="005F4CC7"/>
        </w:tc>
      </w:tr>
      <w:tr w:rsidR="00106B4C" w:rsidTr="005F4CC7">
        <w:tc>
          <w:tcPr>
            <w:tcW w:w="4248" w:type="dxa"/>
          </w:tcPr>
          <w:p w:rsidR="00106B4C" w:rsidRPr="009A3516" w:rsidRDefault="00106B4C" w:rsidP="00106B4C">
            <w:pPr>
              <w:rPr>
                <w:rFonts w:ascii="Consolas" w:hAnsi="Consolas" w:cs="Consolas"/>
                <w:sz w:val="20"/>
              </w:rPr>
            </w:pPr>
            <w:r w:rsidRPr="009A3516">
              <w:rPr>
                <w:rFonts w:ascii="Consolas" w:hAnsi="Consolas" w:cs="Consolas"/>
                <w:sz w:val="20"/>
              </w:rPr>
              <w:t xml:space="preserve">WHERE replacement_cost = </w:t>
            </w:r>
          </w:p>
          <w:p w:rsidR="00106B4C" w:rsidRPr="009A3516" w:rsidRDefault="00106B4C" w:rsidP="005F4CC7">
            <w:pPr>
              <w:rPr>
                <w:rFonts w:ascii="Consolas" w:hAnsi="Consolas" w:cs="Consolas"/>
                <w:sz w:val="20"/>
              </w:rPr>
            </w:pPr>
          </w:p>
        </w:tc>
        <w:tc>
          <w:tcPr>
            <w:tcW w:w="5328" w:type="dxa"/>
          </w:tcPr>
          <w:p w:rsidR="00106B4C" w:rsidRPr="00A07269" w:rsidRDefault="00E70B6E" w:rsidP="00106B4C">
            <w:r>
              <w:t>F</w:t>
            </w:r>
            <w:r w:rsidR="00106B4C" w:rsidRPr="00A07269">
              <w:t>iltering based on replacement cost. We only want the movies where the cost is equal to its highest value</w:t>
            </w:r>
          </w:p>
          <w:p w:rsidR="00106B4C" w:rsidRDefault="00106B4C" w:rsidP="005F4CC7"/>
        </w:tc>
      </w:tr>
      <w:tr w:rsidR="00106B4C" w:rsidTr="005F4CC7">
        <w:tc>
          <w:tcPr>
            <w:tcW w:w="4248" w:type="dxa"/>
          </w:tcPr>
          <w:p w:rsidR="00106B4C" w:rsidRPr="009A3516" w:rsidRDefault="00106B4C" w:rsidP="00106B4C">
            <w:pPr>
              <w:rPr>
                <w:rFonts w:ascii="Consolas" w:hAnsi="Consolas" w:cs="Consolas"/>
                <w:sz w:val="20"/>
              </w:rPr>
            </w:pPr>
            <w:r w:rsidRPr="009A3516">
              <w:rPr>
                <w:rFonts w:ascii="Consolas" w:hAnsi="Consolas" w:cs="Consolas"/>
                <w:sz w:val="20"/>
              </w:rPr>
              <w:t>(SELECT MAX(replacement_cost)</w:t>
            </w:r>
          </w:p>
          <w:p w:rsidR="00106B4C" w:rsidRPr="009A3516" w:rsidRDefault="00106B4C" w:rsidP="00106B4C">
            <w:pPr>
              <w:rPr>
                <w:rFonts w:ascii="Consolas" w:hAnsi="Consolas" w:cs="Consolas"/>
                <w:sz w:val="20"/>
              </w:rPr>
            </w:pPr>
            <w:r w:rsidRPr="009A3516">
              <w:rPr>
                <w:rFonts w:ascii="Consolas" w:hAnsi="Consolas" w:cs="Consolas"/>
                <w:sz w:val="20"/>
              </w:rPr>
              <w:t>FROM moviedb.film)</w:t>
            </w:r>
          </w:p>
        </w:tc>
        <w:tc>
          <w:tcPr>
            <w:tcW w:w="5328" w:type="dxa"/>
          </w:tcPr>
          <w:p w:rsidR="00106B4C" w:rsidRDefault="00106B4C" w:rsidP="005F4CC7">
            <w:r w:rsidRPr="009B04A7">
              <w:t>We get the highest value with another SELECT statement that gets the MAXimum replacement cost from the film table</w:t>
            </w:r>
            <w:r>
              <w:t xml:space="preserve"> </w:t>
            </w:r>
          </w:p>
        </w:tc>
      </w:tr>
    </w:tbl>
    <w:p w:rsidR="00A07269" w:rsidRDefault="00A07269">
      <w:pPr>
        <w:rPr>
          <w:b/>
        </w:rPr>
      </w:pPr>
    </w:p>
    <w:p w:rsidR="001E4039" w:rsidRDefault="009B04A7" w:rsidP="001B5E4A">
      <w:pPr>
        <w:rPr>
          <w:b/>
        </w:rPr>
      </w:pPr>
      <w:r w:rsidRPr="00403DA7">
        <w:rPr>
          <w:b/>
          <w:sz w:val="28"/>
        </w:rPr>
        <w:lastRenderedPageBreak/>
        <w:t xml:space="preserve">Part 2: Write queries </w:t>
      </w:r>
      <w:r w:rsidR="0086442C" w:rsidRPr="00403DA7">
        <w:rPr>
          <w:b/>
          <w:sz w:val="28"/>
        </w:rPr>
        <w:t>on your own</w:t>
      </w:r>
      <w:r w:rsidR="001E4039">
        <w:rPr>
          <w:b/>
          <w:sz w:val="28"/>
        </w:rPr>
        <w:t xml:space="preserve"> (</w:t>
      </w:r>
      <w:r w:rsidR="001E4039" w:rsidRPr="00411AC4">
        <w:rPr>
          <w:b/>
        </w:rPr>
        <w:t xml:space="preserve">Submit your solutions </w:t>
      </w:r>
      <w:r w:rsidR="001E4039">
        <w:rPr>
          <w:b/>
        </w:rPr>
        <w:t xml:space="preserve">for </w:t>
      </w:r>
      <w:r w:rsidR="001E4039" w:rsidRPr="005D2D89">
        <w:rPr>
          <w:b/>
          <w:u w:val="single"/>
        </w:rPr>
        <w:t>Part 2</w:t>
      </w:r>
      <w:r w:rsidR="001E4039">
        <w:rPr>
          <w:b/>
        </w:rPr>
        <w:t xml:space="preserve"> only to </w:t>
      </w:r>
      <w:r w:rsidR="00204BF3">
        <w:rPr>
          <w:b/>
        </w:rPr>
        <w:t>Canvas</w:t>
      </w:r>
      <w:r w:rsidR="001E4039">
        <w:rPr>
          <w:b/>
        </w:rPr>
        <w:t>)</w:t>
      </w:r>
    </w:p>
    <w:p w:rsidR="00C44E90" w:rsidRDefault="00DD3F4B" w:rsidP="001B5E4A">
      <w:r>
        <w:t>Create the SQL SELECT query</w:t>
      </w:r>
      <w:r w:rsidR="00C44E90">
        <w:t xml:space="preserve"> to answer </w:t>
      </w:r>
      <w:r>
        <w:t>each of the questions below</w:t>
      </w:r>
      <w:r w:rsidR="00C44E90">
        <w:t>.</w:t>
      </w:r>
      <w:r w:rsidR="000F0932">
        <w:t xml:space="preserve"> Some of the questions can be answered </w:t>
      </w:r>
      <w:r w:rsidR="00CA2285">
        <w:t>by querying</w:t>
      </w:r>
      <w:r w:rsidR="000F0932">
        <w:t xml:space="preserve"> one table; others will require joining multiple tables to get the answ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576"/>
      </w:tblGrid>
      <w:tr w:rsidR="00643D10" w:rsidTr="00643D10">
        <w:tc>
          <w:tcPr>
            <w:tcW w:w="9576" w:type="dxa"/>
            <w:shd w:val="clear" w:color="auto" w:fill="F2F2F2" w:themeFill="background1" w:themeFillShade="F2"/>
          </w:tcPr>
          <w:p w:rsidR="00643D10" w:rsidRPr="00643D10" w:rsidRDefault="00643D10" w:rsidP="00643D10">
            <w:pPr>
              <w:rPr>
                <w:u w:val="single"/>
              </w:rPr>
            </w:pPr>
            <w:r w:rsidRPr="00643D10">
              <w:rPr>
                <w:u w:val="single"/>
              </w:rPr>
              <w:t xml:space="preserve">For each question, you’ll </w:t>
            </w:r>
            <w:r w:rsidR="005E3C95">
              <w:rPr>
                <w:u w:val="single"/>
              </w:rPr>
              <w:t xml:space="preserve">need to </w:t>
            </w:r>
            <w:r w:rsidRPr="00643D10">
              <w:rPr>
                <w:u w:val="single"/>
              </w:rPr>
              <w:t>write down:</w:t>
            </w:r>
          </w:p>
          <w:p w:rsidR="00643D10" w:rsidRDefault="00643D10" w:rsidP="00643D10">
            <w:r w:rsidRPr="00D86652">
              <w:rPr>
                <w:b/>
              </w:rPr>
              <w:t>(1)</w:t>
            </w:r>
            <w:r>
              <w:t xml:space="preserve"> </w:t>
            </w:r>
            <w:r w:rsidRPr="00425869">
              <w:rPr>
                <w:b/>
              </w:rPr>
              <w:t>the SQL query</w:t>
            </w:r>
            <w:r>
              <w:t xml:space="preserve"> (which you can copy and paste it from SQL Workbench), and</w:t>
            </w:r>
          </w:p>
          <w:p w:rsidR="00643D10" w:rsidRDefault="00643D10" w:rsidP="00643D10">
            <w:r w:rsidRPr="00D86652">
              <w:rPr>
                <w:b/>
              </w:rPr>
              <w:t>(2) the</w:t>
            </w:r>
            <w:r w:rsidRPr="00425869">
              <w:rPr>
                <w:b/>
              </w:rPr>
              <w:t xml:space="preserve"> answer you get </w:t>
            </w:r>
            <w:r>
              <w:rPr>
                <w:b/>
              </w:rPr>
              <w:t xml:space="preserve">from MySQL Workbench </w:t>
            </w:r>
            <w:r w:rsidRPr="00425869">
              <w:rPr>
                <w:b/>
              </w:rPr>
              <w:t xml:space="preserve">as a result of the query </w:t>
            </w:r>
            <w:r>
              <w:t xml:space="preserve">(which you can copy and paste from the results). </w:t>
            </w:r>
          </w:p>
          <w:p w:rsidR="00643D10" w:rsidRDefault="00643D10" w:rsidP="001B5E4A"/>
        </w:tc>
      </w:tr>
    </w:tbl>
    <w:p w:rsidR="00C904B7" w:rsidRDefault="00C904B7" w:rsidP="001B5E4A"/>
    <w:p w:rsidR="009B04A7" w:rsidRDefault="001147C3" w:rsidP="009B04A7">
      <w:pPr>
        <w:pStyle w:val="ListParagraph"/>
        <w:numPr>
          <w:ilvl w:val="0"/>
          <w:numId w:val="1"/>
        </w:numPr>
      </w:pPr>
      <w:r>
        <w:t xml:space="preserve"> </w:t>
      </w:r>
      <w:r w:rsidR="002F022F">
        <w:t xml:space="preserve">(a) </w:t>
      </w:r>
      <w:r w:rsidR="009B04A7">
        <w:t xml:space="preserve">What is the </w:t>
      </w:r>
      <w:r w:rsidR="00657F8B">
        <w:t>title</w:t>
      </w:r>
      <w:r w:rsidR="003F3AD5">
        <w:t xml:space="preserve"> and length</w:t>
      </w:r>
      <w:r w:rsidR="00657F8B">
        <w:t xml:space="preserve"> of the </w:t>
      </w:r>
      <w:r w:rsidR="009B04A7">
        <w:t xml:space="preserve">longest movie in the database (assume there’s only one </w:t>
      </w:r>
      <w:r w:rsidR="0086442C">
        <w:t>with the longest value and use LIMIT)?</w:t>
      </w:r>
    </w:p>
    <w:p w:rsidR="006F5441" w:rsidRPr="006F5441" w:rsidRDefault="006F5441" w:rsidP="006F5441">
      <w:pPr>
        <w:pStyle w:val="ListParagraph"/>
        <w:ind w:left="360"/>
        <w:rPr>
          <w:i/>
        </w:rPr>
      </w:pPr>
      <w:r>
        <w:rPr>
          <w:i/>
        </w:rPr>
        <w:t>Display: title and length</w:t>
      </w:r>
    </w:p>
    <w:p w:rsidR="0086442C" w:rsidRDefault="0086442C" w:rsidP="0086442C">
      <w:pPr>
        <w:pStyle w:val="ListParagraph"/>
      </w:pPr>
    </w:p>
    <w:p w:rsidR="00643D10" w:rsidRDefault="00643D10" w:rsidP="0086442C">
      <w:pPr>
        <w:pStyle w:val="ListParagraph"/>
      </w:pPr>
    </w:p>
    <w:p w:rsidR="007422A5" w:rsidRDefault="007422A5" w:rsidP="003F3AD5">
      <w:pPr>
        <w:pStyle w:val="ListParagraph"/>
        <w:ind w:left="360"/>
      </w:pPr>
    </w:p>
    <w:p w:rsidR="003F3AD5" w:rsidRDefault="0086442C" w:rsidP="003F3AD5">
      <w:pPr>
        <w:pStyle w:val="ListParagraph"/>
        <w:ind w:left="360"/>
      </w:pPr>
      <w:r>
        <w:br/>
      </w:r>
      <w:r>
        <w:br/>
      </w:r>
      <w:r>
        <w:br/>
      </w:r>
      <w:r w:rsidR="002F022F">
        <w:t xml:space="preserve">(b) </w:t>
      </w:r>
      <w:r w:rsidR="003F3AD5">
        <w:t xml:space="preserve">Now assume there could be more than one movie with the longest value and use a </w:t>
      </w:r>
      <w:r w:rsidR="003F3AD5" w:rsidRPr="00807469">
        <w:rPr>
          <w:i/>
        </w:rPr>
        <w:t>subselect</w:t>
      </w:r>
      <w:r w:rsidR="003F3AD5">
        <w:t xml:space="preserve"> with the MAX() function to find the movies with the greatest length.</w:t>
      </w:r>
    </w:p>
    <w:p w:rsidR="00C36367" w:rsidRDefault="00C36367" w:rsidP="00C36367">
      <w:pPr>
        <w:pStyle w:val="ListParagraph"/>
        <w:ind w:left="360"/>
        <w:rPr>
          <w:i/>
        </w:rPr>
      </w:pPr>
      <w:r>
        <w:rPr>
          <w:i/>
        </w:rPr>
        <w:t>Display: title and length</w:t>
      </w:r>
    </w:p>
    <w:p w:rsidR="00643D10" w:rsidRPr="006F5441" w:rsidRDefault="00643D10" w:rsidP="00C36367">
      <w:pPr>
        <w:pStyle w:val="ListParagraph"/>
        <w:ind w:left="360"/>
        <w:rPr>
          <w:i/>
        </w:rPr>
      </w:pPr>
    </w:p>
    <w:p w:rsidR="0086442C" w:rsidRDefault="0086442C" w:rsidP="0086442C">
      <w:pPr>
        <w:ind w:left="360"/>
      </w:pPr>
    </w:p>
    <w:p w:rsidR="009B04A7" w:rsidRDefault="009B04A7" w:rsidP="009B04A7">
      <w:pPr>
        <w:pStyle w:val="ListParagraph"/>
      </w:pPr>
    </w:p>
    <w:p w:rsidR="0086442C" w:rsidRDefault="0086442C"/>
    <w:p w:rsidR="00800D0C" w:rsidRDefault="00800D0C"/>
    <w:p w:rsidR="001B546F" w:rsidRDefault="000D787B" w:rsidP="00891844">
      <w:pPr>
        <w:pStyle w:val="ListParagraph"/>
        <w:numPr>
          <w:ilvl w:val="0"/>
          <w:numId w:val="1"/>
        </w:numPr>
      </w:pPr>
      <w:bookmarkStart w:id="2" w:name="_Hlk493456828"/>
      <w:r>
        <w:t>Are R</w:t>
      </w:r>
      <w:r w:rsidR="00891844">
        <w:t xml:space="preserve"> m</w:t>
      </w:r>
      <w:r>
        <w:t>ovies, on average, longer than PG</w:t>
      </w:r>
      <w:r w:rsidR="00891844">
        <w:t xml:space="preserve"> movies? Prove it!</w:t>
      </w:r>
      <w:r w:rsidR="001B546F">
        <w:t xml:space="preserve"> </w:t>
      </w:r>
    </w:p>
    <w:bookmarkEnd w:id="2"/>
    <w:p w:rsidR="00C36367" w:rsidRPr="006F5441" w:rsidRDefault="00C36367" w:rsidP="00C36367">
      <w:pPr>
        <w:pStyle w:val="ListParagraph"/>
        <w:ind w:left="360"/>
        <w:rPr>
          <w:i/>
        </w:rPr>
      </w:pPr>
      <w:r>
        <w:rPr>
          <w:i/>
        </w:rPr>
        <w:t>Display: rating and average length</w:t>
      </w:r>
    </w:p>
    <w:p w:rsidR="00891844" w:rsidRPr="001B546F" w:rsidRDefault="00657F8B" w:rsidP="001B546F">
      <w:pPr>
        <w:pStyle w:val="ListParagraph"/>
        <w:ind w:left="360"/>
      </w:pPr>
      <w:r w:rsidRPr="001B546F">
        <w:t>(HINT: Use GROUP BY)</w:t>
      </w:r>
    </w:p>
    <w:p w:rsidR="00891844" w:rsidRDefault="00891844" w:rsidP="00891844"/>
    <w:p w:rsidR="007422A5" w:rsidRDefault="007422A5" w:rsidP="00891844"/>
    <w:p w:rsidR="00891844" w:rsidRDefault="00891844" w:rsidP="00891844"/>
    <w:p w:rsidR="00643D10" w:rsidRDefault="00643D10" w:rsidP="00891844"/>
    <w:p w:rsidR="00CF710E" w:rsidRDefault="00CF710E" w:rsidP="00891844"/>
    <w:p w:rsidR="00C36367" w:rsidRDefault="000D787B" w:rsidP="00891844">
      <w:pPr>
        <w:pStyle w:val="ListParagraph"/>
        <w:numPr>
          <w:ilvl w:val="0"/>
          <w:numId w:val="1"/>
        </w:numPr>
      </w:pPr>
      <w:r>
        <w:lastRenderedPageBreak/>
        <w:t xml:space="preserve">How many movies are in </w:t>
      </w:r>
      <w:r w:rsidR="00143D51">
        <w:t>French</w:t>
      </w:r>
      <w:r w:rsidR="003F3AD5">
        <w:t>?</w:t>
      </w:r>
    </w:p>
    <w:p w:rsidR="00C36367" w:rsidRPr="006F5441" w:rsidRDefault="00C36367" w:rsidP="00C36367">
      <w:pPr>
        <w:pStyle w:val="ListParagraph"/>
        <w:ind w:left="360"/>
        <w:rPr>
          <w:i/>
        </w:rPr>
      </w:pPr>
      <w:r>
        <w:rPr>
          <w:i/>
        </w:rPr>
        <w:t>Display: number of m</w:t>
      </w:r>
      <w:r w:rsidR="00800D0C">
        <w:rPr>
          <w:i/>
        </w:rPr>
        <w:t>ovies</w:t>
      </w:r>
    </w:p>
    <w:p w:rsidR="001F4C85" w:rsidRDefault="003F3AD5" w:rsidP="00C36367">
      <w:pPr>
        <w:pStyle w:val="ListParagraph"/>
        <w:ind w:left="360"/>
      </w:pPr>
      <w:r>
        <w:t>HINT</w:t>
      </w:r>
      <w:r w:rsidR="00C719F5">
        <w:t xml:space="preserve"> #1: </w:t>
      </w:r>
      <w:r w:rsidR="001F4C85">
        <w:t>Surround the table name `language` with back quotes.</w:t>
      </w:r>
    </w:p>
    <w:p w:rsidR="001F4C85" w:rsidRPr="00B06D70" w:rsidRDefault="00C719F5" w:rsidP="001F4C85">
      <w:pPr>
        <w:pStyle w:val="ListParagraph"/>
        <w:ind w:left="360"/>
      </w:pPr>
      <w:r>
        <w:t xml:space="preserve">HINT #2: </w:t>
      </w:r>
      <w:r w:rsidR="00B06D70">
        <w:t xml:space="preserve">The film table only contains language_id. The </w:t>
      </w:r>
      <w:r w:rsidR="001F4C85">
        <w:t>name field in the language table contains the film language names</w:t>
      </w:r>
      <w:r w:rsidR="00861875">
        <w:t xml:space="preserve"> (such as French, Spanish, etc.)</w:t>
      </w:r>
      <w:r w:rsidR="001F4C85">
        <w:t>.</w:t>
      </w:r>
      <w:r w:rsidR="00B06D70">
        <w:t xml:space="preserve"> </w:t>
      </w:r>
    </w:p>
    <w:p w:rsidR="00891844" w:rsidRDefault="00891844" w:rsidP="00346735"/>
    <w:p w:rsidR="004B61E4" w:rsidRDefault="004B61E4" w:rsidP="00346735"/>
    <w:p w:rsidR="004B61E4" w:rsidRDefault="004B61E4" w:rsidP="004B61E4">
      <w:pPr>
        <w:pStyle w:val="ListParagraph"/>
        <w:numPr>
          <w:ilvl w:val="0"/>
          <w:numId w:val="1"/>
        </w:numPr>
      </w:pPr>
      <w:r w:rsidRPr="006C100C">
        <w:t>How many customers have a last name that starts with ‘A’?</w:t>
      </w:r>
    </w:p>
    <w:p w:rsidR="004B61E4" w:rsidRPr="00800D0C" w:rsidRDefault="004B61E4" w:rsidP="004B61E4">
      <w:pPr>
        <w:pStyle w:val="ListParagraph"/>
        <w:ind w:left="360"/>
        <w:rPr>
          <w:i/>
        </w:rPr>
      </w:pPr>
      <w:r>
        <w:rPr>
          <w:i/>
        </w:rPr>
        <w:t>Display: number of customers</w:t>
      </w:r>
    </w:p>
    <w:p w:rsidR="004B61E4" w:rsidRDefault="004B61E4" w:rsidP="004B61E4">
      <w:pPr>
        <w:ind w:left="360"/>
      </w:pPr>
      <w:r w:rsidRPr="00657F8B">
        <w:rPr>
          <w:b/>
        </w:rPr>
        <w:t>Hint #1:</w:t>
      </w:r>
      <w:r>
        <w:t xml:space="preserve"> You can use LIKE with a WHERE clause, like this:</w:t>
      </w:r>
      <w:r>
        <w:br/>
      </w:r>
      <w:r>
        <w:tab/>
        <w:t xml:space="preserve">SELECT </w:t>
      </w:r>
      <w:r>
        <w:rPr>
          <w:i/>
        </w:rPr>
        <w:t>column_</w:t>
      </w:r>
      <w:r w:rsidRPr="00CF710E">
        <w:rPr>
          <w:i/>
        </w:rPr>
        <w:t>name</w:t>
      </w:r>
      <w:r>
        <w:t xml:space="preserve"> FROM schema_name.</w:t>
      </w:r>
      <w:r w:rsidRPr="00CF710E">
        <w:rPr>
          <w:i/>
        </w:rPr>
        <w:t>table</w:t>
      </w:r>
      <w:r>
        <w:rPr>
          <w:i/>
        </w:rPr>
        <w:t>_</w:t>
      </w:r>
      <w:r w:rsidRPr="00CF710E">
        <w:rPr>
          <w:i/>
        </w:rPr>
        <w:t>name</w:t>
      </w:r>
      <w:r>
        <w:t xml:space="preserve"> WHERE </w:t>
      </w:r>
      <w:r>
        <w:rPr>
          <w:i/>
        </w:rPr>
        <w:t>column_</w:t>
      </w:r>
      <w:r w:rsidRPr="00CF710E">
        <w:rPr>
          <w:i/>
        </w:rPr>
        <w:t>name</w:t>
      </w:r>
      <w:r>
        <w:t xml:space="preserve"> LIKE </w:t>
      </w:r>
      <w:r w:rsidRPr="00CF710E">
        <w:rPr>
          <w:i/>
        </w:rPr>
        <w:t>value</w:t>
      </w:r>
      <w:r>
        <w:br/>
      </w:r>
      <w:r>
        <w:tab/>
        <w:t>LIKE looks for close matches, not exact ones (as with the = operator)</w:t>
      </w:r>
    </w:p>
    <w:p w:rsidR="004B61E4" w:rsidRDefault="004B61E4" w:rsidP="004B61E4">
      <w:pPr>
        <w:spacing w:after="0"/>
        <w:ind w:left="360"/>
      </w:pPr>
      <w:r w:rsidRPr="00657F8B">
        <w:rPr>
          <w:b/>
        </w:rPr>
        <w:t>Hint #2:</w:t>
      </w:r>
      <w:r>
        <w:t xml:space="preserve"> You can use % as a wildcard value, which represents </w:t>
      </w:r>
      <w:r w:rsidRPr="001C48DE">
        <w:t>zero, one, or multiple characters</w:t>
      </w:r>
      <w:r>
        <w:t xml:space="preserve">. </w:t>
      </w:r>
      <w:r>
        <w:br/>
      </w:r>
      <w:r>
        <w:tab/>
        <w:t>LIKE '</w:t>
      </w:r>
      <w:r w:rsidRPr="001A1167">
        <w:t>%</w:t>
      </w:r>
      <w:r>
        <w:t>ap</w:t>
      </w:r>
      <w:r w:rsidRPr="001A1167">
        <w:t>%</w:t>
      </w:r>
      <w:r>
        <w:t>'</w:t>
      </w:r>
      <w:r w:rsidRPr="001A1167">
        <w:t xml:space="preserve"> will match any value containing “</w:t>
      </w:r>
      <w:r>
        <w:t xml:space="preserve">ap”; LIKE '%ap' will any value ending in “ap” </w:t>
      </w:r>
    </w:p>
    <w:p w:rsidR="004B61E4" w:rsidRDefault="004B61E4" w:rsidP="004B61E4">
      <w:pPr>
        <w:spacing w:after="0"/>
        <w:ind w:left="720"/>
      </w:pPr>
      <w:r>
        <w:t>LIKE 'ap%' will match any value beginning in “ap”. For example, LIKE ‘ap%’ will match with “apple,” “application,” “apex,” etc.</w:t>
      </w:r>
    </w:p>
    <w:p w:rsidR="00891844" w:rsidRDefault="00891844" w:rsidP="00891844">
      <w:pPr>
        <w:pStyle w:val="ListParagraph"/>
      </w:pPr>
    </w:p>
    <w:p w:rsidR="00CF710E" w:rsidRDefault="00CF710E" w:rsidP="00891844"/>
    <w:p w:rsidR="00891844" w:rsidRDefault="00891844" w:rsidP="00891844">
      <w:pPr>
        <w:pStyle w:val="ListParagraph"/>
        <w:numPr>
          <w:ilvl w:val="0"/>
          <w:numId w:val="1"/>
        </w:numPr>
      </w:pPr>
      <w:r>
        <w:t xml:space="preserve">In which films did </w:t>
      </w:r>
      <w:r w:rsidR="006C100C">
        <w:t>Sandra</w:t>
      </w:r>
      <w:r w:rsidR="000D787B">
        <w:t xml:space="preserve"> </w:t>
      </w:r>
      <w:r w:rsidR="006C100C">
        <w:t>Peck</w:t>
      </w:r>
      <w:r w:rsidR="00617DA1">
        <w:t xml:space="preserve"> star (o</w:t>
      </w:r>
      <w:r>
        <w:t xml:space="preserve">nly </w:t>
      </w:r>
      <w:r w:rsidR="00617DA1">
        <w:t>return</w:t>
      </w:r>
      <w:r w:rsidR="00D53B00">
        <w:t xml:space="preserve"> </w:t>
      </w:r>
      <w:r>
        <w:t xml:space="preserve">the first five) </w:t>
      </w:r>
    </w:p>
    <w:p w:rsidR="00C36367" w:rsidRDefault="00C36367" w:rsidP="00C36367">
      <w:pPr>
        <w:pStyle w:val="ListParagraph"/>
        <w:ind w:left="360"/>
        <w:rPr>
          <w:i/>
        </w:rPr>
      </w:pPr>
      <w:r>
        <w:rPr>
          <w:i/>
        </w:rPr>
        <w:t>Display: title</w:t>
      </w:r>
    </w:p>
    <w:p w:rsidR="00861875" w:rsidRDefault="00861875" w:rsidP="00861875">
      <w:pPr>
        <w:pStyle w:val="ListParagraph"/>
        <w:ind w:left="360"/>
      </w:pPr>
      <w:r>
        <w:t xml:space="preserve">HINT: The film table contains </w:t>
      </w:r>
      <w:r w:rsidR="008C2A7C">
        <w:t>film titles</w:t>
      </w:r>
      <w:r>
        <w:t xml:space="preserve">, but the actor names can only be found in the actor table. Hence, you need to find a way to join these tables. </w:t>
      </w:r>
    </w:p>
    <w:p w:rsidR="00861875" w:rsidRPr="006F5441" w:rsidRDefault="00861875" w:rsidP="00C36367">
      <w:pPr>
        <w:pStyle w:val="ListParagraph"/>
        <w:ind w:left="360"/>
        <w:rPr>
          <w:i/>
        </w:rPr>
      </w:pPr>
    </w:p>
    <w:p w:rsidR="00891844" w:rsidRDefault="00891844" w:rsidP="00891844"/>
    <w:p w:rsidR="00CF710E" w:rsidRDefault="00CF710E" w:rsidP="00891844"/>
    <w:p w:rsidR="000F0932" w:rsidRDefault="00891844" w:rsidP="00891844">
      <w:pPr>
        <w:pStyle w:val="ListParagraph"/>
        <w:numPr>
          <w:ilvl w:val="0"/>
          <w:numId w:val="1"/>
        </w:numPr>
      </w:pPr>
      <w:r>
        <w:t xml:space="preserve">How many movies has the customer </w:t>
      </w:r>
      <w:r w:rsidR="006C100C">
        <w:t>Adam Gooch</w:t>
      </w:r>
      <w:r>
        <w:t xml:space="preserve"> rented?</w:t>
      </w:r>
    </w:p>
    <w:p w:rsidR="00800D0C" w:rsidRPr="006F5441" w:rsidRDefault="00800D0C" w:rsidP="00800D0C">
      <w:pPr>
        <w:pStyle w:val="ListParagraph"/>
        <w:ind w:left="360"/>
        <w:rPr>
          <w:i/>
        </w:rPr>
      </w:pPr>
      <w:r>
        <w:rPr>
          <w:i/>
        </w:rPr>
        <w:t>Display: number of movies</w:t>
      </w:r>
    </w:p>
    <w:p w:rsidR="00FA745F" w:rsidRPr="00FA745F" w:rsidRDefault="00FA745F" w:rsidP="00FA745F">
      <w:pPr>
        <w:pStyle w:val="ListParagraph"/>
        <w:ind w:left="360"/>
      </w:pPr>
      <w:r w:rsidRPr="00FA745F">
        <w:t>HINT: You need to use the custo</w:t>
      </w:r>
      <w:r w:rsidR="00346735">
        <w:t>mer table and the rental table, and join the two tables.</w:t>
      </w:r>
    </w:p>
    <w:p w:rsidR="00891844" w:rsidRDefault="00657F8B" w:rsidP="001B5E4A">
      <w:r>
        <w:br/>
      </w:r>
    </w:p>
    <w:p w:rsidR="007422A5" w:rsidRDefault="007422A5" w:rsidP="001B5E4A"/>
    <w:sectPr w:rsidR="007422A5" w:rsidSect="00483453">
      <w:footerReference w:type="default" r:id="rId1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5EF1" w:rsidRDefault="00345EF1" w:rsidP="00483453">
      <w:pPr>
        <w:spacing w:after="0" w:line="240" w:lineRule="auto"/>
      </w:pPr>
      <w:r>
        <w:separator/>
      </w:r>
    </w:p>
  </w:endnote>
  <w:endnote w:type="continuationSeparator" w:id="0">
    <w:p w:rsidR="00345EF1" w:rsidRDefault="00345EF1" w:rsidP="004834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3453" w:rsidRDefault="00483453" w:rsidP="00483453">
    <w:pPr>
      <w:pStyle w:val="Footer"/>
      <w:jc w:val="right"/>
    </w:pPr>
    <w:r>
      <w:t xml:space="preserve">Page </w:t>
    </w:r>
    <w:r>
      <w:fldChar w:fldCharType="begin"/>
    </w:r>
    <w:r>
      <w:instrText xml:space="preserve"> PAGE   \* MERGEFORMAT </w:instrText>
    </w:r>
    <w:r>
      <w:fldChar w:fldCharType="separate"/>
    </w:r>
    <w:r w:rsidR="00593548">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5EF1" w:rsidRDefault="00345EF1" w:rsidP="00483453">
      <w:pPr>
        <w:spacing w:after="0" w:line="240" w:lineRule="auto"/>
      </w:pPr>
      <w:r>
        <w:separator/>
      </w:r>
    </w:p>
  </w:footnote>
  <w:footnote w:type="continuationSeparator" w:id="0">
    <w:p w:rsidR="00345EF1" w:rsidRDefault="00345EF1" w:rsidP="004834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55AAD"/>
    <w:multiLevelType w:val="hybridMultilevel"/>
    <w:tmpl w:val="8CC04D26"/>
    <w:lvl w:ilvl="0" w:tplc="22D0F8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F3435C"/>
    <w:multiLevelType w:val="hybridMultilevel"/>
    <w:tmpl w:val="D8F261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BB1F78"/>
    <w:multiLevelType w:val="hybridMultilevel"/>
    <w:tmpl w:val="279270D6"/>
    <w:lvl w:ilvl="0" w:tplc="6838C924">
      <w:start w:val="1"/>
      <w:numFmt w:val="lowerRoman"/>
      <w:lvlText w:val="%1) "/>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4B4A95"/>
    <w:multiLevelType w:val="hybridMultilevel"/>
    <w:tmpl w:val="1722C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10085F"/>
    <w:multiLevelType w:val="hybridMultilevel"/>
    <w:tmpl w:val="12CECFF6"/>
    <w:lvl w:ilvl="0" w:tplc="AD701ED2">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57E41FE"/>
    <w:multiLevelType w:val="hybridMultilevel"/>
    <w:tmpl w:val="F378FC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68E757B"/>
    <w:multiLevelType w:val="hybridMultilevel"/>
    <w:tmpl w:val="AAF4B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797187"/>
    <w:multiLevelType w:val="hybridMultilevel"/>
    <w:tmpl w:val="238AEC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7"/>
  </w:num>
  <w:num w:numId="3">
    <w:abstractNumId w:val="5"/>
  </w:num>
  <w:num w:numId="4">
    <w:abstractNumId w:val="4"/>
  </w:num>
  <w:num w:numId="5">
    <w:abstractNumId w:val="2"/>
  </w:num>
  <w:num w:numId="6">
    <w:abstractNumId w:val="6"/>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visionView w:inkAnnotations="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0NDIxsrA0NzEytzRT0lEKTi0uzszPAykwqgUAA2IqSCwAAAA="/>
  </w:docVars>
  <w:rsids>
    <w:rsidRoot w:val="00C866CF"/>
    <w:rsid w:val="00047FC4"/>
    <w:rsid w:val="00083D47"/>
    <w:rsid w:val="00092D2D"/>
    <w:rsid w:val="0009724A"/>
    <w:rsid w:val="000A309B"/>
    <w:rsid w:val="000D787B"/>
    <w:rsid w:val="000E1AE0"/>
    <w:rsid w:val="000F0932"/>
    <w:rsid w:val="00106B4C"/>
    <w:rsid w:val="001147C3"/>
    <w:rsid w:val="00143D51"/>
    <w:rsid w:val="00155E47"/>
    <w:rsid w:val="001B2A4A"/>
    <w:rsid w:val="001B35E7"/>
    <w:rsid w:val="001B546F"/>
    <w:rsid w:val="001B5E4A"/>
    <w:rsid w:val="001C48DE"/>
    <w:rsid w:val="001E0DF4"/>
    <w:rsid w:val="001E4039"/>
    <w:rsid w:val="001E7E90"/>
    <w:rsid w:val="001F4C85"/>
    <w:rsid w:val="001F6728"/>
    <w:rsid w:val="00204BF3"/>
    <w:rsid w:val="00207038"/>
    <w:rsid w:val="00227A14"/>
    <w:rsid w:val="002817FF"/>
    <w:rsid w:val="00286436"/>
    <w:rsid w:val="002D40E5"/>
    <w:rsid w:val="002F022F"/>
    <w:rsid w:val="00317BAE"/>
    <w:rsid w:val="00336524"/>
    <w:rsid w:val="00345EF1"/>
    <w:rsid w:val="00346735"/>
    <w:rsid w:val="0035364F"/>
    <w:rsid w:val="00361142"/>
    <w:rsid w:val="003F3AD5"/>
    <w:rsid w:val="003F7861"/>
    <w:rsid w:val="00403DA7"/>
    <w:rsid w:val="004072B6"/>
    <w:rsid w:val="00411F6B"/>
    <w:rsid w:val="00421417"/>
    <w:rsid w:val="00425869"/>
    <w:rsid w:val="00436C77"/>
    <w:rsid w:val="00474F7F"/>
    <w:rsid w:val="00483453"/>
    <w:rsid w:val="004927B3"/>
    <w:rsid w:val="00496232"/>
    <w:rsid w:val="004B61E4"/>
    <w:rsid w:val="004C15AC"/>
    <w:rsid w:val="004E60B4"/>
    <w:rsid w:val="00555ED0"/>
    <w:rsid w:val="00593548"/>
    <w:rsid w:val="005B47A8"/>
    <w:rsid w:val="005D2D89"/>
    <w:rsid w:val="005D5414"/>
    <w:rsid w:val="005D63FC"/>
    <w:rsid w:val="005E3C95"/>
    <w:rsid w:val="005F189D"/>
    <w:rsid w:val="005F23BB"/>
    <w:rsid w:val="00617A6A"/>
    <w:rsid w:val="00617DA1"/>
    <w:rsid w:val="00624806"/>
    <w:rsid w:val="00643D10"/>
    <w:rsid w:val="00657F8B"/>
    <w:rsid w:val="006627E4"/>
    <w:rsid w:val="0066494D"/>
    <w:rsid w:val="006820B3"/>
    <w:rsid w:val="006945E4"/>
    <w:rsid w:val="006C100C"/>
    <w:rsid w:val="006D4FA5"/>
    <w:rsid w:val="006F5441"/>
    <w:rsid w:val="007422A5"/>
    <w:rsid w:val="00746A7D"/>
    <w:rsid w:val="00790584"/>
    <w:rsid w:val="007A1A6C"/>
    <w:rsid w:val="007F2D92"/>
    <w:rsid w:val="00800D0C"/>
    <w:rsid w:val="00807469"/>
    <w:rsid w:val="00807EB0"/>
    <w:rsid w:val="008343DA"/>
    <w:rsid w:val="00861875"/>
    <w:rsid w:val="0086442C"/>
    <w:rsid w:val="00886018"/>
    <w:rsid w:val="00891844"/>
    <w:rsid w:val="008C2A7C"/>
    <w:rsid w:val="008E5348"/>
    <w:rsid w:val="00906921"/>
    <w:rsid w:val="009579BA"/>
    <w:rsid w:val="009A3516"/>
    <w:rsid w:val="009B04A7"/>
    <w:rsid w:val="009E4316"/>
    <w:rsid w:val="00A07269"/>
    <w:rsid w:val="00A557A8"/>
    <w:rsid w:val="00A74CB0"/>
    <w:rsid w:val="00A817CE"/>
    <w:rsid w:val="00AA07C6"/>
    <w:rsid w:val="00AC6394"/>
    <w:rsid w:val="00AC6536"/>
    <w:rsid w:val="00AD51B7"/>
    <w:rsid w:val="00B06D70"/>
    <w:rsid w:val="00B43A38"/>
    <w:rsid w:val="00B72BDD"/>
    <w:rsid w:val="00B94D54"/>
    <w:rsid w:val="00BB492B"/>
    <w:rsid w:val="00BE0B67"/>
    <w:rsid w:val="00C2077A"/>
    <w:rsid w:val="00C36367"/>
    <w:rsid w:val="00C44E90"/>
    <w:rsid w:val="00C4566B"/>
    <w:rsid w:val="00C719F5"/>
    <w:rsid w:val="00C866CF"/>
    <w:rsid w:val="00C904B7"/>
    <w:rsid w:val="00CA2285"/>
    <w:rsid w:val="00CE5AF6"/>
    <w:rsid w:val="00CF710E"/>
    <w:rsid w:val="00D25503"/>
    <w:rsid w:val="00D26F6C"/>
    <w:rsid w:val="00D34846"/>
    <w:rsid w:val="00D53B00"/>
    <w:rsid w:val="00D86652"/>
    <w:rsid w:val="00DD3F4B"/>
    <w:rsid w:val="00DF5E01"/>
    <w:rsid w:val="00E41D48"/>
    <w:rsid w:val="00E70B6E"/>
    <w:rsid w:val="00E72EE2"/>
    <w:rsid w:val="00EA3753"/>
    <w:rsid w:val="00EA4C8B"/>
    <w:rsid w:val="00EC6865"/>
    <w:rsid w:val="00F051EB"/>
    <w:rsid w:val="00F65E25"/>
    <w:rsid w:val="00F7189B"/>
    <w:rsid w:val="00F90C8E"/>
    <w:rsid w:val="00FA745F"/>
    <w:rsid w:val="00FB0694"/>
    <w:rsid w:val="00FF26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310B6"/>
  <w15:docId w15:val="{1CF2C8BF-D8B8-4463-AB6B-C255E88AC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66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66CF"/>
    <w:rPr>
      <w:rFonts w:ascii="Tahoma" w:hAnsi="Tahoma" w:cs="Tahoma"/>
      <w:sz w:val="16"/>
      <w:szCs w:val="16"/>
    </w:rPr>
  </w:style>
  <w:style w:type="table" w:styleId="TableGrid">
    <w:name w:val="Table Grid"/>
    <w:basedOn w:val="TableNormal"/>
    <w:uiPriority w:val="59"/>
    <w:rsid w:val="000F09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91844"/>
    <w:pPr>
      <w:ind w:left="720"/>
      <w:contextualSpacing/>
    </w:pPr>
  </w:style>
  <w:style w:type="paragraph" w:styleId="Header">
    <w:name w:val="header"/>
    <w:basedOn w:val="Normal"/>
    <w:link w:val="HeaderChar"/>
    <w:uiPriority w:val="99"/>
    <w:unhideWhenUsed/>
    <w:rsid w:val="004834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3453"/>
  </w:style>
  <w:style w:type="paragraph" w:styleId="Footer">
    <w:name w:val="footer"/>
    <w:basedOn w:val="Normal"/>
    <w:link w:val="FooterChar"/>
    <w:uiPriority w:val="99"/>
    <w:unhideWhenUsed/>
    <w:rsid w:val="004834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3453"/>
  </w:style>
  <w:style w:type="character" w:styleId="Hyperlink">
    <w:name w:val="Hyperlink"/>
    <w:basedOn w:val="DefaultParagraphFont"/>
    <w:uiPriority w:val="99"/>
    <w:unhideWhenUsed/>
    <w:rsid w:val="007F2D9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Pages>
  <Words>960</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dc:creator>
  <cp:lastModifiedBy>AdaWang</cp:lastModifiedBy>
  <cp:revision>32</cp:revision>
  <dcterms:created xsi:type="dcterms:W3CDTF">2017-09-18T04:02:00Z</dcterms:created>
  <dcterms:modified xsi:type="dcterms:W3CDTF">2018-09-19T14:29:00Z</dcterms:modified>
</cp:coreProperties>
</file>